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8378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1826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02885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18630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36734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4723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414691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371799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98198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35300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392236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18630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42102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431337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447814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394363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425978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413760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393081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444293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417676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437466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411333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40964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406389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402885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389701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442045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399026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43798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454176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443705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43505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435695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ухрат Хусейнов</dc:creator>
  <dc:language>ru-RU</dc:language>
  <cp:keywords/>
  <dcterms:created xsi:type="dcterms:W3CDTF">2023-06-15T19:04:52Z</dcterms:created>
  <dcterms:modified xsi:type="dcterms:W3CDTF">2023-06-15T1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